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041C" w:rsidRPr="002F041C" w:rsidRDefault="002F041C" w:rsidP="002F041C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bookmarkStart w:id="0" w:name="_GoBack"/>
      <w:bookmarkEnd w:id="0"/>
      <w:r w:rsidRPr="002F041C">
        <w:rPr>
          <w:rFonts w:ascii="Times New Roman" w:hAnsi="Times New Roman" w:cs="Times New Roman"/>
          <w:i/>
          <w:sz w:val="24"/>
          <w:szCs w:val="24"/>
        </w:rPr>
        <w:t xml:space="preserve">Q1. </w:t>
      </w:r>
      <w:r w:rsidRPr="002F041C">
        <w:rPr>
          <w:rFonts w:ascii="Times New Roman" w:hAnsi="Times New Roman" w:cs="Times New Roman"/>
          <w:i/>
          <w:color w:val="333333"/>
          <w:sz w:val="24"/>
          <w:szCs w:val="24"/>
          <w:shd w:val="clear" w:color="auto" w:fill="FFFFFF"/>
        </w:rPr>
        <w:t>How does Miller attempt to establish an empirical connection between the body and the soul by appealing to "psychological characteristics"? Does this attempt succeed? Explain</w:t>
      </w:r>
    </w:p>
    <w:p w:rsidR="002F041C" w:rsidRDefault="002F041C" w:rsidP="002F041C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Q2. </w:t>
      </w:r>
      <w:r w:rsidR="00F67D90" w:rsidRPr="002F041C">
        <w:rPr>
          <w:rFonts w:ascii="Times New Roman" w:hAnsi="Times New Roman" w:cs="Times New Roman"/>
          <w:i/>
          <w:sz w:val="24"/>
          <w:szCs w:val="24"/>
        </w:rPr>
        <w:t xml:space="preserve">At the beginning of The Second Night of the Dialogue Concerning Personal Identity and Immortality, Miller argues that we can sometimes re-identify ourselves without looking at our bodies. How does he try to establish that claim and how is it supposed to be relevant to the question of whether a person can survive the death of his body? How does Weirob respond to this in order to defend her own account of how we re-identify people over time? </w:t>
      </w:r>
    </w:p>
    <w:p w:rsidR="0035528C" w:rsidRPr="002F041C" w:rsidRDefault="002F041C" w:rsidP="002F041C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Q3. </w:t>
      </w:r>
      <w:r w:rsidR="00F67D90" w:rsidRPr="002F041C">
        <w:rPr>
          <w:rFonts w:ascii="Times New Roman" w:hAnsi="Times New Roman" w:cs="Times New Roman"/>
          <w:i/>
          <w:sz w:val="24"/>
          <w:szCs w:val="24"/>
        </w:rPr>
        <w:t>Miller also discusses Franz Kafka's novel, The Metamorphosis. What is he attempting to establish by appealing to that novel and how is it relevant to the question of whether a person can survive the death of her body?</w:t>
      </w:r>
    </w:p>
    <w:sectPr w:rsidR="0035528C" w:rsidRPr="002F041C" w:rsidSect="0035528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184C" w:rsidRDefault="0087184C" w:rsidP="002F041C">
      <w:pPr>
        <w:spacing w:after="0" w:line="240" w:lineRule="auto"/>
      </w:pPr>
      <w:r>
        <w:separator/>
      </w:r>
    </w:p>
  </w:endnote>
  <w:endnote w:type="continuationSeparator" w:id="0">
    <w:p w:rsidR="0087184C" w:rsidRDefault="0087184C" w:rsidP="002F0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184C" w:rsidRDefault="0087184C" w:rsidP="002F041C">
      <w:pPr>
        <w:spacing w:after="0" w:line="240" w:lineRule="auto"/>
      </w:pPr>
      <w:r>
        <w:separator/>
      </w:r>
    </w:p>
  </w:footnote>
  <w:footnote w:type="continuationSeparator" w:id="0">
    <w:p w:rsidR="0087184C" w:rsidRDefault="0087184C" w:rsidP="002F0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041C" w:rsidRPr="002F041C" w:rsidRDefault="002F041C" w:rsidP="002F041C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2F041C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6016376"/>
        <w:docPartObj>
          <w:docPartGallery w:val="Page Numbers (Top of Page)"/>
          <w:docPartUnique/>
        </w:docPartObj>
      </w:sdtPr>
      <w:sdtEndPr/>
      <w:sdtContent>
        <w:r w:rsidRPr="002F041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F041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F041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3749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F041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1MzazMDCwsDQ1NzdV0lEKTi0uzszPAykwqgUAS1pTpCwAAAA="/>
  </w:docVars>
  <w:rsids>
    <w:rsidRoot w:val="00F67D90"/>
    <w:rsid w:val="0003749D"/>
    <w:rsid w:val="000C0A19"/>
    <w:rsid w:val="00102679"/>
    <w:rsid w:val="00157E4D"/>
    <w:rsid w:val="00184176"/>
    <w:rsid w:val="001A1548"/>
    <w:rsid w:val="001B26FA"/>
    <w:rsid w:val="001B2FB4"/>
    <w:rsid w:val="001B3420"/>
    <w:rsid w:val="001C76FF"/>
    <w:rsid w:val="001F1A8C"/>
    <w:rsid w:val="002060BB"/>
    <w:rsid w:val="002160C5"/>
    <w:rsid w:val="00220B26"/>
    <w:rsid w:val="00247E27"/>
    <w:rsid w:val="002657FD"/>
    <w:rsid w:val="0027227D"/>
    <w:rsid w:val="002B3E97"/>
    <w:rsid w:val="002F041C"/>
    <w:rsid w:val="00333CC8"/>
    <w:rsid w:val="00336CA9"/>
    <w:rsid w:val="00342CB2"/>
    <w:rsid w:val="0035528C"/>
    <w:rsid w:val="00496C9D"/>
    <w:rsid w:val="004B4BD7"/>
    <w:rsid w:val="004C3972"/>
    <w:rsid w:val="00505CED"/>
    <w:rsid w:val="005319DB"/>
    <w:rsid w:val="00550FAE"/>
    <w:rsid w:val="00592641"/>
    <w:rsid w:val="005B4F7C"/>
    <w:rsid w:val="005C1CA5"/>
    <w:rsid w:val="005C501B"/>
    <w:rsid w:val="0069183F"/>
    <w:rsid w:val="00726C2B"/>
    <w:rsid w:val="00793AA2"/>
    <w:rsid w:val="0087184C"/>
    <w:rsid w:val="00890FE8"/>
    <w:rsid w:val="008C3557"/>
    <w:rsid w:val="009A2629"/>
    <w:rsid w:val="00A460D8"/>
    <w:rsid w:val="00AA7688"/>
    <w:rsid w:val="00AB021E"/>
    <w:rsid w:val="00AF7C64"/>
    <w:rsid w:val="00B13FFC"/>
    <w:rsid w:val="00B947B0"/>
    <w:rsid w:val="00BA1A78"/>
    <w:rsid w:val="00BD260C"/>
    <w:rsid w:val="00C01D84"/>
    <w:rsid w:val="00DE6653"/>
    <w:rsid w:val="00E403A1"/>
    <w:rsid w:val="00E551B8"/>
    <w:rsid w:val="00F444FF"/>
    <w:rsid w:val="00F67D90"/>
    <w:rsid w:val="00F71466"/>
    <w:rsid w:val="00F93362"/>
    <w:rsid w:val="00FF4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6B6AB40-3665-43FB-A078-0836482EC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2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0B2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0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41C"/>
  </w:style>
  <w:style w:type="paragraph" w:styleId="Footer">
    <w:name w:val="footer"/>
    <w:basedOn w:val="Normal"/>
    <w:link w:val="FooterChar"/>
    <w:uiPriority w:val="99"/>
    <w:semiHidden/>
    <w:unhideWhenUsed/>
    <w:rsid w:val="002F0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F04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03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face</dc:creator>
  <cp:lastModifiedBy>Ezekiel</cp:lastModifiedBy>
  <cp:revision>3</cp:revision>
  <dcterms:created xsi:type="dcterms:W3CDTF">2017-02-26T07:57:00Z</dcterms:created>
  <dcterms:modified xsi:type="dcterms:W3CDTF">2017-04-12T03:16:00Z</dcterms:modified>
</cp:coreProperties>
</file>